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5D7E" w:rsidRDefault="007A4EBD" w:rsidP="007A4EBD">
      <w:pPr>
        <w:pStyle w:val="Akapitzlist"/>
        <w:numPr>
          <w:ilvl w:val="0"/>
          <w:numId w:val="1"/>
        </w:numPr>
      </w:pPr>
      <w:r>
        <w:t>W „</w:t>
      </w:r>
      <w:proofErr w:type="spellStart"/>
      <w:r>
        <w:t>about</w:t>
      </w:r>
      <w:proofErr w:type="spellEnd"/>
      <w:r>
        <w:t xml:space="preserve">” zostaje tylko jedna pozycja – budowa </w:t>
      </w:r>
      <w:proofErr w:type="spellStart"/>
      <w:r>
        <w:t>domow</w:t>
      </w:r>
      <w:proofErr w:type="spellEnd"/>
      <w:r>
        <w:t xml:space="preserve">; sama ikonka może </w:t>
      </w:r>
      <w:proofErr w:type="spellStart"/>
      <w:r>
        <w:t>wygladac</w:t>
      </w:r>
      <w:proofErr w:type="spellEnd"/>
      <w:r>
        <w:t xml:space="preserve"> </w:t>
      </w:r>
      <w:proofErr w:type="spellStart"/>
      <w:r>
        <w:t>glupio</w:t>
      </w:r>
      <w:proofErr w:type="spellEnd"/>
    </w:p>
    <w:p w:rsidR="007A4EBD" w:rsidRDefault="007A4EBD" w:rsidP="007A4EBD">
      <w:pPr>
        <w:pStyle w:val="Akapitzlist"/>
        <w:numPr>
          <w:ilvl w:val="0"/>
          <w:numId w:val="1"/>
        </w:numPr>
      </w:pPr>
      <w:r>
        <w:t>W „portfolio” może zostać tylko jedna pozycja (dom), ewentualnie dwie (arkadia)</w:t>
      </w:r>
    </w:p>
    <w:p w:rsidR="007A4EBD" w:rsidRDefault="007A4EBD" w:rsidP="007A4EBD">
      <w:pPr>
        <w:pStyle w:val="Akapitzlist"/>
        <w:numPr>
          <w:ilvl w:val="0"/>
          <w:numId w:val="1"/>
        </w:numPr>
      </w:pPr>
      <w:r>
        <w:t xml:space="preserve">Być może trzeba </w:t>
      </w:r>
      <w:proofErr w:type="spellStart"/>
      <w:r>
        <w:t>polaczyc</w:t>
      </w:r>
      <w:proofErr w:type="spellEnd"/>
      <w:r>
        <w:t xml:space="preserve"> „</w:t>
      </w:r>
      <w:proofErr w:type="spellStart"/>
      <w:r>
        <w:t>about</w:t>
      </w:r>
      <w:proofErr w:type="spellEnd"/>
      <w:r>
        <w:t>” z „portfolio”, wtedy zostanie jedna sekcja „</w:t>
      </w:r>
      <w:proofErr w:type="spellStart"/>
      <w:r>
        <w:t>about</w:t>
      </w:r>
      <w:proofErr w:type="spellEnd"/>
      <w:r>
        <w:t xml:space="preserve">”, dzielona na pół ze </w:t>
      </w:r>
      <w:proofErr w:type="spellStart"/>
      <w:r>
        <w:t>sliderem</w:t>
      </w:r>
      <w:proofErr w:type="spellEnd"/>
      <w:r>
        <w:t xml:space="preserve"> z prawej i opisem z lewej</w:t>
      </w:r>
    </w:p>
    <w:p w:rsidR="007A4EBD" w:rsidRDefault="007A4EBD" w:rsidP="007A4EBD">
      <w:pPr>
        <w:pStyle w:val="Akapitzlist"/>
        <w:numPr>
          <w:ilvl w:val="0"/>
          <w:numId w:val="1"/>
        </w:numPr>
      </w:pPr>
      <w:r>
        <w:t xml:space="preserve">Na razie nie ma </w:t>
      </w:r>
      <w:proofErr w:type="spellStart"/>
      <w:r>
        <w:t>social</w:t>
      </w:r>
      <w:proofErr w:type="spellEnd"/>
      <w:r>
        <w:t xml:space="preserve"> mediów firmowych, zostaną tylko te pod osobami</w:t>
      </w:r>
    </w:p>
    <w:p w:rsidR="00563A01" w:rsidRDefault="00563A01" w:rsidP="007A4EBD">
      <w:pPr>
        <w:pStyle w:val="Akapitzlist"/>
        <w:numPr>
          <w:ilvl w:val="0"/>
          <w:numId w:val="1"/>
        </w:numPr>
      </w:pPr>
      <w:r>
        <w:t>W „team” dodać maile prywatne</w:t>
      </w:r>
    </w:p>
    <w:p w:rsidR="007A4EBD" w:rsidRDefault="00563A01" w:rsidP="007A4EBD">
      <w:pPr>
        <w:pStyle w:val="Akapitzlist"/>
        <w:numPr>
          <w:ilvl w:val="0"/>
          <w:numId w:val="1"/>
        </w:numPr>
      </w:pPr>
      <w:r>
        <w:t>„Kontakt”</w:t>
      </w:r>
      <w:bookmarkStart w:id="0" w:name="_GoBack"/>
      <w:bookmarkEnd w:id="0"/>
      <w:r>
        <w:t xml:space="preserve"> zostanie wyodrębniony pod „napisz do nas”</w:t>
      </w:r>
      <w:r w:rsidR="007A4EBD">
        <w:t xml:space="preserve"> </w:t>
      </w:r>
    </w:p>
    <w:sectPr w:rsidR="007A4E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2C3533"/>
    <w:multiLevelType w:val="hybridMultilevel"/>
    <w:tmpl w:val="8BF81A8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sTAyMDIzt7QwNTVT0lEKTi0uzszPAykwrAUAer5p8ywAAAA="/>
  </w:docVars>
  <w:rsids>
    <w:rsidRoot w:val="00597BA7"/>
    <w:rsid w:val="000010AE"/>
    <w:rsid w:val="00001B0A"/>
    <w:rsid w:val="0000610C"/>
    <w:rsid w:val="00006174"/>
    <w:rsid w:val="00007138"/>
    <w:rsid w:val="000219E8"/>
    <w:rsid w:val="00023CA8"/>
    <w:rsid w:val="00025C0A"/>
    <w:rsid w:val="000274D4"/>
    <w:rsid w:val="00027EB6"/>
    <w:rsid w:val="00032488"/>
    <w:rsid w:val="00034A0D"/>
    <w:rsid w:val="00036F8A"/>
    <w:rsid w:val="00040621"/>
    <w:rsid w:val="00040A06"/>
    <w:rsid w:val="00041369"/>
    <w:rsid w:val="00042B60"/>
    <w:rsid w:val="00046180"/>
    <w:rsid w:val="00047E40"/>
    <w:rsid w:val="00050093"/>
    <w:rsid w:val="0005024D"/>
    <w:rsid w:val="0005042E"/>
    <w:rsid w:val="000506AA"/>
    <w:rsid w:val="0005108B"/>
    <w:rsid w:val="00051FD0"/>
    <w:rsid w:val="00054B38"/>
    <w:rsid w:val="00055796"/>
    <w:rsid w:val="000565BF"/>
    <w:rsid w:val="000566D5"/>
    <w:rsid w:val="00057E2F"/>
    <w:rsid w:val="000618B7"/>
    <w:rsid w:val="00075F3D"/>
    <w:rsid w:val="0007718A"/>
    <w:rsid w:val="00081A54"/>
    <w:rsid w:val="00082082"/>
    <w:rsid w:val="000832BC"/>
    <w:rsid w:val="00091D50"/>
    <w:rsid w:val="00096BC7"/>
    <w:rsid w:val="000A24D4"/>
    <w:rsid w:val="000A4ACE"/>
    <w:rsid w:val="000A5653"/>
    <w:rsid w:val="000A5853"/>
    <w:rsid w:val="000A7AFD"/>
    <w:rsid w:val="000B354B"/>
    <w:rsid w:val="000B7C3F"/>
    <w:rsid w:val="000C01A1"/>
    <w:rsid w:val="000C0E29"/>
    <w:rsid w:val="000C2C17"/>
    <w:rsid w:val="000C3560"/>
    <w:rsid w:val="000C457D"/>
    <w:rsid w:val="000C4703"/>
    <w:rsid w:val="000C5D84"/>
    <w:rsid w:val="000C6616"/>
    <w:rsid w:val="000C6F0F"/>
    <w:rsid w:val="000D7059"/>
    <w:rsid w:val="000E0FE6"/>
    <w:rsid w:val="000E25E3"/>
    <w:rsid w:val="000E51C5"/>
    <w:rsid w:val="000F0115"/>
    <w:rsid w:val="000F2BE5"/>
    <w:rsid w:val="000F379A"/>
    <w:rsid w:val="000F5DBD"/>
    <w:rsid w:val="000F60BD"/>
    <w:rsid w:val="000F7E35"/>
    <w:rsid w:val="00100358"/>
    <w:rsid w:val="001004CC"/>
    <w:rsid w:val="001102C0"/>
    <w:rsid w:val="00110FA4"/>
    <w:rsid w:val="00111826"/>
    <w:rsid w:val="00115D7E"/>
    <w:rsid w:val="00116286"/>
    <w:rsid w:val="001204DF"/>
    <w:rsid w:val="001207F2"/>
    <w:rsid w:val="00122803"/>
    <w:rsid w:val="00134684"/>
    <w:rsid w:val="00134FD4"/>
    <w:rsid w:val="00135501"/>
    <w:rsid w:val="001375B1"/>
    <w:rsid w:val="001405D4"/>
    <w:rsid w:val="001413F0"/>
    <w:rsid w:val="00141476"/>
    <w:rsid w:val="00142DA1"/>
    <w:rsid w:val="001460AE"/>
    <w:rsid w:val="0015249C"/>
    <w:rsid w:val="00155A42"/>
    <w:rsid w:val="00155DB4"/>
    <w:rsid w:val="0015616A"/>
    <w:rsid w:val="00157A24"/>
    <w:rsid w:val="00165901"/>
    <w:rsid w:val="00167BB8"/>
    <w:rsid w:val="00170E31"/>
    <w:rsid w:val="00172922"/>
    <w:rsid w:val="0017609C"/>
    <w:rsid w:val="00176D2C"/>
    <w:rsid w:val="00177149"/>
    <w:rsid w:val="0018057E"/>
    <w:rsid w:val="001826DF"/>
    <w:rsid w:val="00182A5C"/>
    <w:rsid w:val="00182D35"/>
    <w:rsid w:val="00183D7C"/>
    <w:rsid w:val="001876FB"/>
    <w:rsid w:val="00190BD5"/>
    <w:rsid w:val="001930F5"/>
    <w:rsid w:val="001951BD"/>
    <w:rsid w:val="001A00A1"/>
    <w:rsid w:val="001A0B80"/>
    <w:rsid w:val="001A7DFF"/>
    <w:rsid w:val="001B0EC1"/>
    <w:rsid w:val="001B4A88"/>
    <w:rsid w:val="001C1742"/>
    <w:rsid w:val="001C5A3A"/>
    <w:rsid w:val="001C782A"/>
    <w:rsid w:val="001D28B7"/>
    <w:rsid w:val="001E5314"/>
    <w:rsid w:val="001F05ED"/>
    <w:rsid w:val="001F660C"/>
    <w:rsid w:val="00206BD7"/>
    <w:rsid w:val="00212AA5"/>
    <w:rsid w:val="002153F0"/>
    <w:rsid w:val="002177A1"/>
    <w:rsid w:val="0022282D"/>
    <w:rsid w:val="002249D8"/>
    <w:rsid w:val="00225382"/>
    <w:rsid w:val="00230F4A"/>
    <w:rsid w:val="00232DBC"/>
    <w:rsid w:val="00233AB4"/>
    <w:rsid w:val="00236558"/>
    <w:rsid w:val="0024488E"/>
    <w:rsid w:val="00245B57"/>
    <w:rsid w:val="002506E2"/>
    <w:rsid w:val="002507A0"/>
    <w:rsid w:val="0025482F"/>
    <w:rsid w:val="00265304"/>
    <w:rsid w:val="002660EB"/>
    <w:rsid w:val="00266AC9"/>
    <w:rsid w:val="002719D7"/>
    <w:rsid w:val="00272295"/>
    <w:rsid w:val="00272F59"/>
    <w:rsid w:val="00273290"/>
    <w:rsid w:val="00273820"/>
    <w:rsid w:val="00274228"/>
    <w:rsid w:val="002813F2"/>
    <w:rsid w:val="002825E1"/>
    <w:rsid w:val="0028356D"/>
    <w:rsid w:val="00284526"/>
    <w:rsid w:val="00284A72"/>
    <w:rsid w:val="00285886"/>
    <w:rsid w:val="00285DEF"/>
    <w:rsid w:val="00290F19"/>
    <w:rsid w:val="002934E0"/>
    <w:rsid w:val="00296B6A"/>
    <w:rsid w:val="002A6443"/>
    <w:rsid w:val="002B3D4A"/>
    <w:rsid w:val="002B5AE3"/>
    <w:rsid w:val="002B6BD6"/>
    <w:rsid w:val="002C1DF7"/>
    <w:rsid w:val="002C24A4"/>
    <w:rsid w:val="002D1A30"/>
    <w:rsid w:val="002D3119"/>
    <w:rsid w:val="002D3D0D"/>
    <w:rsid w:val="002D53AA"/>
    <w:rsid w:val="002D5687"/>
    <w:rsid w:val="002E23FD"/>
    <w:rsid w:val="002F16DA"/>
    <w:rsid w:val="002F1C43"/>
    <w:rsid w:val="002F46DF"/>
    <w:rsid w:val="002F6102"/>
    <w:rsid w:val="002F748F"/>
    <w:rsid w:val="003107B0"/>
    <w:rsid w:val="00313514"/>
    <w:rsid w:val="00314360"/>
    <w:rsid w:val="003168F6"/>
    <w:rsid w:val="00317F6F"/>
    <w:rsid w:val="00317F9E"/>
    <w:rsid w:val="00324F90"/>
    <w:rsid w:val="003261CA"/>
    <w:rsid w:val="0033294E"/>
    <w:rsid w:val="0033365D"/>
    <w:rsid w:val="00333AFC"/>
    <w:rsid w:val="00334244"/>
    <w:rsid w:val="00336212"/>
    <w:rsid w:val="00336C04"/>
    <w:rsid w:val="00337450"/>
    <w:rsid w:val="0034156A"/>
    <w:rsid w:val="00343DD0"/>
    <w:rsid w:val="00345A9E"/>
    <w:rsid w:val="00353675"/>
    <w:rsid w:val="0035565C"/>
    <w:rsid w:val="003557F4"/>
    <w:rsid w:val="003568B8"/>
    <w:rsid w:val="0036200C"/>
    <w:rsid w:val="003624E1"/>
    <w:rsid w:val="00364FAE"/>
    <w:rsid w:val="0036620E"/>
    <w:rsid w:val="003675BD"/>
    <w:rsid w:val="003711D6"/>
    <w:rsid w:val="00372742"/>
    <w:rsid w:val="003739A7"/>
    <w:rsid w:val="00375963"/>
    <w:rsid w:val="00376786"/>
    <w:rsid w:val="00381A2B"/>
    <w:rsid w:val="0038357E"/>
    <w:rsid w:val="003844C0"/>
    <w:rsid w:val="00384B4C"/>
    <w:rsid w:val="00386699"/>
    <w:rsid w:val="00387CBA"/>
    <w:rsid w:val="003919F9"/>
    <w:rsid w:val="00391B9C"/>
    <w:rsid w:val="00392501"/>
    <w:rsid w:val="00393F38"/>
    <w:rsid w:val="00393FDC"/>
    <w:rsid w:val="00395952"/>
    <w:rsid w:val="003A25AA"/>
    <w:rsid w:val="003A2AB2"/>
    <w:rsid w:val="003A46AE"/>
    <w:rsid w:val="003A4FAD"/>
    <w:rsid w:val="003C284E"/>
    <w:rsid w:val="003C2869"/>
    <w:rsid w:val="003C2F2A"/>
    <w:rsid w:val="003C44EF"/>
    <w:rsid w:val="003C4AF0"/>
    <w:rsid w:val="003D152C"/>
    <w:rsid w:val="003D3C73"/>
    <w:rsid w:val="003E513F"/>
    <w:rsid w:val="003F14FE"/>
    <w:rsid w:val="003F5D12"/>
    <w:rsid w:val="00400609"/>
    <w:rsid w:val="00401497"/>
    <w:rsid w:val="0040447B"/>
    <w:rsid w:val="00413737"/>
    <w:rsid w:val="00415218"/>
    <w:rsid w:val="004159EA"/>
    <w:rsid w:val="00417406"/>
    <w:rsid w:val="00421D8D"/>
    <w:rsid w:val="00426DE0"/>
    <w:rsid w:val="00427A3E"/>
    <w:rsid w:val="004304B0"/>
    <w:rsid w:val="00435804"/>
    <w:rsid w:val="004420AF"/>
    <w:rsid w:val="00444000"/>
    <w:rsid w:val="00446220"/>
    <w:rsid w:val="00446661"/>
    <w:rsid w:val="00447112"/>
    <w:rsid w:val="00447C55"/>
    <w:rsid w:val="004505CF"/>
    <w:rsid w:val="00455D2A"/>
    <w:rsid w:val="004564C0"/>
    <w:rsid w:val="0045673C"/>
    <w:rsid w:val="00461CC1"/>
    <w:rsid w:val="00463671"/>
    <w:rsid w:val="004703EB"/>
    <w:rsid w:val="004732A6"/>
    <w:rsid w:val="0047445F"/>
    <w:rsid w:val="004746BF"/>
    <w:rsid w:val="00482523"/>
    <w:rsid w:val="00486FFD"/>
    <w:rsid w:val="004919E1"/>
    <w:rsid w:val="0049271B"/>
    <w:rsid w:val="0049553E"/>
    <w:rsid w:val="004A4DE5"/>
    <w:rsid w:val="004B74DB"/>
    <w:rsid w:val="004C02DD"/>
    <w:rsid w:val="004C0DF0"/>
    <w:rsid w:val="004C3380"/>
    <w:rsid w:val="004D1017"/>
    <w:rsid w:val="004D3C61"/>
    <w:rsid w:val="004D58E5"/>
    <w:rsid w:val="004D6287"/>
    <w:rsid w:val="004D7048"/>
    <w:rsid w:val="004E0442"/>
    <w:rsid w:val="004E11BA"/>
    <w:rsid w:val="004E1713"/>
    <w:rsid w:val="004E1E01"/>
    <w:rsid w:val="004F3739"/>
    <w:rsid w:val="00501C3C"/>
    <w:rsid w:val="00511F38"/>
    <w:rsid w:val="00513111"/>
    <w:rsid w:val="00513621"/>
    <w:rsid w:val="00515DF6"/>
    <w:rsid w:val="00516658"/>
    <w:rsid w:val="005228A2"/>
    <w:rsid w:val="0052367B"/>
    <w:rsid w:val="00524282"/>
    <w:rsid w:val="00525B31"/>
    <w:rsid w:val="00525FCE"/>
    <w:rsid w:val="0052687A"/>
    <w:rsid w:val="00526AB7"/>
    <w:rsid w:val="00530077"/>
    <w:rsid w:val="005318AE"/>
    <w:rsid w:val="005352A6"/>
    <w:rsid w:val="00537604"/>
    <w:rsid w:val="00543290"/>
    <w:rsid w:val="0054354C"/>
    <w:rsid w:val="00552DA0"/>
    <w:rsid w:val="00554D4C"/>
    <w:rsid w:val="005550A1"/>
    <w:rsid w:val="0056128A"/>
    <w:rsid w:val="00561617"/>
    <w:rsid w:val="00562066"/>
    <w:rsid w:val="00563A01"/>
    <w:rsid w:val="0056440A"/>
    <w:rsid w:val="005666DA"/>
    <w:rsid w:val="005707CA"/>
    <w:rsid w:val="0057124C"/>
    <w:rsid w:val="0057373D"/>
    <w:rsid w:val="00577C91"/>
    <w:rsid w:val="0059247B"/>
    <w:rsid w:val="00593450"/>
    <w:rsid w:val="00597B2D"/>
    <w:rsid w:val="00597BA7"/>
    <w:rsid w:val="005A6435"/>
    <w:rsid w:val="005B268B"/>
    <w:rsid w:val="005B49FE"/>
    <w:rsid w:val="005B524B"/>
    <w:rsid w:val="005B7AAF"/>
    <w:rsid w:val="005C07C5"/>
    <w:rsid w:val="005C23EF"/>
    <w:rsid w:val="005C595E"/>
    <w:rsid w:val="005D0F35"/>
    <w:rsid w:val="005D1695"/>
    <w:rsid w:val="005D2A45"/>
    <w:rsid w:val="005E01A0"/>
    <w:rsid w:val="005E40BE"/>
    <w:rsid w:val="005E6125"/>
    <w:rsid w:val="005E6FAB"/>
    <w:rsid w:val="005F7346"/>
    <w:rsid w:val="005F7B06"/>
    <w:rsid w:val="00600B54"/>
    <w:rsid w:val="00610BE1"/>
    <w:rsid w:val="00612BCC"/>
    <w:rsid w:val="006202CC"/>
    <w:rsid w:val="006211F5"/>
    <w:rsid w:val="00622400"/>
    <w:rsid w:val="00622B07"/>
    <w:rsid w:val="00622CC9"/>
    <w:rsid w:val="00624490"/>
    <w:rsid w:val="006333C0"/>
    <w:rsid w:val="006436A1"/>
    <w:rsid w:val="00650CAE"/>
    <w:rsid w:val="00655708"/>
    <w:rsid w:val="00665600"/>
    <w:rsid w:val="00667037"/>
    <w:rsid w:val="00667EFE"/>
    <w:rsid w:val="00670606"/>
    <w:rsid w:val="00672B6A"/>
    <w:rsid w:val="0067421B"/>
    <w:rsid w:val="00674A71"/>
    <w:rsid w:val="0067507A"/>
    <w:rsid w:val="00680BBA"/>
    <w:rsid w:val="00683CE9"/>
    <w:rsid w:val="0068485C"/>
    <w:rsid w:val="00691DF3"/>
    <w:rsid w:val="006939DD"/>
    <w:rsid w:val="006A0AC1"/>
    <w:rsid w:val="006A51B9"/>
    <w:rsid w:val="006A5374"/>
    <w:rsid w:val="006A630D"/>
    <w:rsid w:val="006B1157"/>
    <w:rsid w:val="006B47E2"/>
    <w:rsid w:val="006B5340"/>
    <w:rsid w:val="006B5BC0"/>
    <w:rsid w:val="006C16EC"/>
    <w:rsid w:val="006C183D"/>
    <w:rsid w:val="006C23F2"/>
    <w:rsid w:val="006C25FA"/>
    <w:rsid w:val="006C3D8E"/>
    <w:rsid w:val="006D114F"/>
    <w:rsid w:val="006D139E"/>
    <w:rsid w:val="006D1E44"/>
    <w:rsid w:val="006E3E39"/>
    <w:rsid w:val="006E6D12"/>
    <w:rsid w:val="006F010A"/>
    <w:rsid w:val="006F2A15"/>
    <w:rsid w:val="006F4F6B"/>
    <w:rsid w:val="006F5872"/>
    <w:rsid w:val="006F58FE"/>
    <w:rsid w:val="00701693"/>
    <w:rsid w:val="00707381"/>
    <w:rsid w:val="00707513"/>
    <w:rsid w:val="00707D6E"/>
    <w:rsid w:val="00711583"/>
    <w:rsid w:val="00712229"/>
    <w:rsid w:val="00712469"/>
    <w:rsid w:val="00712A08"/>
    <w:rsid w:val="007154E3"/>
    <w:rsid w:val="0072057E"/>
    <w:rsid w:val="007212CC"/>
    <w:rsid w:val="00721F6C"/>
    <w:rsid w:val="00722FFE"/>
    <w:rsid w:val="00723B54"/>
    <w:rsid w:val="00724DA0"/>
    <w:rsid w:val="00734D25"/>
    <w:rsid w:val="00737572"/>
    <w:rsid w:val="00737AEE"/>
    <w:rsid w:val="00741794"/>
    <w:rsid w:val="0074262C"/>
    <w:rsid w:val="007427B8"/>
    <w:rsid w:val="00743567"/>
    <w:rsid w:val="00744C2A"/>
    <w:rsid w:val="00746D28"/>
    <w:rsid w:val="00747A58"/>
    <w:rsid w:val="00750FBC"/>
    <w:rsid w:val="007533FC"/>
    <w:rsid w:val="007553DD"/>
    <w:rsid w:val="00755D7B"/>
    <w:rsid w:val="0075686E"/>
    <w:rsid w:val="00761E54"/>
    <w:rsid w:val="00762024"/>
    <w:rsid w:val="007653B4"/>
    <w:rsid w:val="0076629C"/>
    <w:rsid w:val="00766D10"/>
    <w:rsid w:val="00767B46"/>
    <w:rsid w:val="00770D82"/>
    <w:rsid w:val="007731E8"/>
    <w:rsid w:val="0078291D"/>
    <w:rsid w:val="00782B56"/>
    <w:rsid w:val="00782EFF"/>
    <w:rsid w:val="0078408A"/>
    <w:rsid w:val="007877EA"/>
    <w:rsid w:val="00787BC4"/>
    <w:rsid w:val="00792990"/>
    <w:rsid w:val="00792DB3"/>
    <w:rsid w:val="00796585"/>
    <w:rsid w:val="00797AB3"/>
    <w:rsid w:val="007A1A94"/>
    <w:rsid w:val="007A4EBD"/>
    <w:rsid w:val="007A70EC"/>
    <w:rsid w:val="007A7326"/>
    <w:rsid w:val="007B5E13"/>
    <w:rsid w:val="007C6721"/>
    <w:rsid w:val="007C6723"/>
    <w:rsid w:val="007D4DEA"/>
    <w:rsid w:val="007D5D36"/>
    <w:rsid w:val="007E1FA0"/>
    <w:rsid w:val="007E2945"/>
    <w:rsid w:val="007E4973"/>
    <w:rsid w:val="007E4B4E"/>
    <w:rsid w:val="007F1196"/>
    <w:rsid w:val="007F3043"/>
    <w:rsid w:val="00803507"/>
    <w:rsid w:val="00805EA0"/>
    <w:rsid w:val="008070BE"/>
    <w:rsid w:val="00812896"/>
    <w:rsid w:val="008173D8"/>
    <w:rsid w:val="008227D6"/>
    <w:rsid w:val="00824809"/>
    <w:rsid w:val="00827D3E"/>
    <w:rsid w:val="0083172D"/>
    <w:rsid w:val="00835C8E"/>
    <w:rsid w:val="00841B5B"/>
    <w:rsid w:val="00843AB4"/>
    <w:rsid w:val="008447A7"/>
    <w:rsid w:val="0084491C"/>
    <w:rsid w:val="00847910"/>
    <w:rsid w:val="008503D0"/>
    <w:rsid w:val="008506EB"/>
    <w:rsid w:val="00851815"/>
    <w:rsid w:val="00856725"/>
    <w:rsid w:val="008572B4"/>
    <w:rsid w:val="008602B3"/>
    <w:rsid w:val="008617AE"/>
    <w:rsid w:val="00862335"/>
    <w:rsid w:val="00873697"/>
    <w:rsid w:val="008748E0"/>
    <w:rsid w:val="0087503F"/>
    <w:rsid w:val="00877C96"/>
    <w:rsid w:val="00886CA3"/>
    <w:rsid w:val="00894C23"/>
    <w:rsid w:val="008A1F7A"/>
    <w:rsid w:val="008A5EC5"/>
    <w:rsid w:val="008B3ACA"/>
    <w:rsid w:val="008B4792"/>
    <w:rsid w:val="008B50AD"/>
    <w:rsid w:val="008B675F"/>
    <w:rsid w:val="008C3008"/>
    <w:rsid w:val="008C7BC3"/>
    <w:rsid w:val="008D0554"/>
    <w:rsid w:val="008D1A91"/>
    <w:rsid w:val="008D4A10"/>
    <w:rsid w:val="008D4ADC"/>
    <w:rsid w:val="008D6183"/>
    <w:rsid w:val="008D77D7"/>
    <w:rsid w:val="008E4574"/>
    <w:rsid w:val="008E476C"/>
    <w:rsid w:val="008E5FEE"/>
    <w:rsid w:val="008F0FF9"/>
    <w:rsid w:val="008F53D2"/>
    <w:rsid w:val="00901190"/>
    <w:rsid w:val="009018B9"/>
    <w:rsid w:val="0090734D"/>
    <w:rsid w:val="00907B6D"/>
    <w:rsid w:val="00907C31"/>
    <w:rsid w:val="00910E27"/>
    <w:rsid w:val="0091131B"/>
    <w:rsid w:val="00915AF8"/>
    <w:rsid w:val="0092059B"/>
    <w:rsid w:val="00922E8B"/>
    <w:rsid w:val="0092527F"/>
    <w:rsid w:val="00925A3D"/>
    <w:rsid w:val="00927C1A"/>
    <w:rsid w:val="00930187"/>
    <w:rsid w:val="00937361"/>
    <w:rsid w:val="00944365"/>
    <w:rsid w:val="00944A7C"/>
    <w:rsid w:val="00947D68"/>
    <w:rsid w:val="009515C1"/>
    <w:rsid w:val="009519A3"/>
    <w:rsid w:val="00952A18"/>
    <w:rsid w:val="0095412A"/>
    <w:rsid w:val="00954B19"/>
    <w:rsid w:val="00963F9A"/>
    <w:rsid w:val="00966236"/>
    <w:rsid w:val="00970562"/>
    <w:rsid w:val="009752D9"/>
    <w:rsid w:val="009838EB"/>
    <w:rsid w:val="00987800"/>
    <w:rsid w:val="009879A6"/>
    <w:rsid w:val="0099048B"/>
    <w:rsid w:val="0099098D"/>
    <w:rsid w:val="00990A46"/>
    <w:rsid w:val="00990DEF"/>
    <w:rsid w:val="00995136"/>
    <w:rsid w:val="0099656C"/>
    <w:rsid w:val="0099788F"/>
    <w:rsid w:val="009A4B3A"/>
    <w:rsid w:val="009A7D6C"/>
    <w:rsid w:val="009B15B9"/>
    <w:rsid w:val="009B412E"/>
    <w:rsid w:val="009B64CD"/>
    <w:rsid w:val="009B779D"/>
    <w:rsid w:val="009C07C1"/>
    <w:rsid w:val="009C0865"/>
    <w:rsid w:val="009C350C"/>
    <w:rsid w:val="009C3721"/>
    <w:rsid w:val="009D1A45"/>
    <w:rsid w:val="009D6250"/>
    <w:rsid w:val="009E1868"/>
    <w:rsid w:val="009E1910"/>
    <w:rsid w:val="009E2B2C"/>
    <w:rsid w:val="009F275C"/>
    <w:rsid w:val="009F3258"/>
    <w:rsid w:val="009F674C"/>
    <w:rsid w:val="00A00171"/>
    <w:rsid w:val="00A03432"/>
    <w:rsid w:val="00A04A55"/>
    <w:rsid w:val="00A0534F"/>
    <w:rsid w:val="00A17885"/>
    <w:rsid w:val="00A30188"/>
    <w:rsid w:val="00A31B21"/>
    <w:rsid w:val="00A344D0"/>
    <w:rsid w:val="00A36420"/>
    <w:rsid w:val="00A36F08"/>
    <w:rsid w:val="00A4476D"/>
    <w:rsid w:val="00A44831"/>
    <w:rsid w:val="00A44F5C"/>
    <w:rsid w:val="00A46AE8"/>
    <w:rsid w:val="00A52CC1"/>
    <w:rsid w:val="00A5790A"/>
    <w:rsid w:val="00A57D53"/>
    <w:rsid w:val="00A62533"/>
    <w:rsid w:val="00A7411F"/>
    <w:rsid w:val="00A87A1C"/>
    <w:rsid w:val="00A91139"/>
    <w:rsid w:val="00A92822"/>
    <w:rsid w:val="00A937F3"/>
    <w:rsid w:val="00A96362"/>
    <w:rsid w:val="00A9675F"/>
    <w:rsid w:val="00A9784D"/>
    <w:rsid w:val="00A97E2D"/>
    <w:rsid w:val="00AA09EC"/>
    <w:rsid w:val="00AA2D24"/>
    <w:rsid w:val="00AB0B5A"/>
    <w:rsid w:val="00AB0E2D"/>
    <w:rsid w:val="00AB19B6"/>
    <w:rsid w:val="00AB489F"/>
    <w:rsid w:val="00AC1DC7"/>
    <w:rsid w:val="00AC2481"/>
    <w:rsid w:val="00AC2A87"/>
    <w:rsid w:val="00AC3863"/>
    <w:rsid w:val="00AC407C"/>
    <w:rsid w:val="00AC4D16"/>
    <w:rsid w:val="00AD2B70"/>
    <w:rsid w:val="00AD378F"/>
    <w:rsid w:val="00AD5F3A"/>
    <w:rsid w:val="00AD7094"/>
    <w:rsid w:val="00AE1A7D"/>
    <w:rsid w:val="00AE34C0"/>
    <w:rsid w:val="00AE4586"/>
    <w:rsid w:val="00AE755C"/>
    <w:rsid w:val="00AF37AF"/>
    <w:rsid w:val="00AF4CFB"/>
    <w:rsid w:val="00AF7C47"/>
    <w:rsid w:val="00B0278E"/>
    <w:rsid w:val="00B0459C"/>
    <w:rsid w:val="00B05223"/>
    <w:rsid w:val="00B0577C"/>
    <w:rsid w:val="00B144EA"/>
    <w:rsid w:val="00B20608"/>
    <w:rsid w:val="00B21050"/>
    <w:rsid w:val="00B214DB"/>
    <w:rsid w:val="00B22679"/>
    <w:rsid w:val="00B22F4D"/>
    <w:rsid w:val="00B27596"/>
    <w:rsid w:val="00B3046D"/>
    <w:rsid w:val="00B313FB"/>
    <w:rsid w:val="00B31808"/>
    <w:rsid w:val="00B319D6"/>
    <w:rsid w:val="00B338E5"/>
    <w:rsid w:val="00B351B2"/>
    <w:rsid w:val="00B35B5A"/>
    <w:rsid w:val="00B35F64"/>
    <w:rsid w:val="00B363FC"/>
    <w:rsid w:val="00B3691E"/>
    <w:rsid w:val="00B422AF"/>
    <w:rsid w:val="00B42B3B"/>
    <w:rsid w:val="00B44B31"/>
    <w:rsid w:val="00B45F39"/>
    <w:rsid w:val="00B504FD"/>
    <w:rsid w:val="00B5289B"/>
    <w:rsid w:val="00B55C80"/>
    <w:rsid w:val="00B62273"/>
    <w:rsid w:val="00B64878"/>
    <w:rsid w:val="00B6528B"/>
    <w:rsid w:val="00B66719"/>
    <w:rsid w:val="00B70C18"/>
    <w:rsid w:val="00B72175"/>
    <w:rsid w:val="00B734CC"/>
    <w:rsid w:val="00B804D3"/>
    <w:rsid w:val="00B808D3"/>
    <w:rsid w:val="00B81498"/>
    <w:rsid w:val="00B900EE"/>
    <w:rsid w:val="00B903E3"/>
    <w:rsid w:val="00B921E8"/>
    <w:rsid w:val="00B97278"/>
    <w:rsid w:val="00BA3EB2"/>
    <w:rsid w:val="00BA5D4F"/>
    <w:rsid w:val="00BA660C"/>
    <w:rsid w:val="00BA6BDA"/>
    <w:rsid w:val="00BB0B7A"/>
    <w:rsid w:val="00BB1545"/>
    <w:rsid w:val="00BB4B02"/>
    <w:rsid w:val="00BB65D8"/>
    <w:rsid w:val="00BB7B9C"/>
    <w:rsid w:val="00BC7298"/>
    <w:rsid w:val="00BD0B72"/>
    <w:rsid w:val="00BD1F72"/>
    <w:rsid w:val="00BE16FF"/>
    <w:rsid w:val="00BE2DD7"/>
    <w:rsid w:val="00BE6B43"/>
    <w:rsid w:val="00BF4F55"/>
    <w:rsid w:val="00BF5C83"/>
    <w:rsid w:val="00C05FD5"/>
    <w:rsid w:val="00C137B3"/>
    <w:rsid w:val="00C14755"/>
    <w:rsid w:val="00C214A3"/>
    <w:rsid w:val="00C21C79"/>
    <w:rsid w:val="00C22524"/>
    <w:rsid w:val="00C3152A"/>
    <w:rsid w:val="00C336B8"/>
    <w:rsid w:val="00C35594"/>
    <w:rsid w:val="00C4143F"/>
    <w:rsid w:val="00C42302"/>
    <w:rsid w:val="00C43D7B"/>
    <w:rsid w:val="00C442F0"/>
    <w:rsid w:val="00C51807"/>
    <w:rsid w:val="00C53D8A"/>
    <w:rsid w:val="00C554E2"/>
    <w:rsid w:val="00C55EA6"/>
    <w:rsid w:val="00C56D70"/>
    <w:rsid w:val="00C57850"/>
    <w:rsid w:val="00C6560A"/>
    <w:rsid w:val="00C709FA"/>
    <w:rsid w:val="00C72886"/>
    <w:rsid w:val="00C75926"/>
    <w:rsid w:val="00C76E35"/>
    <w:rsid w:val="00C863E2"/>
    <w:rsid w:val="00C932BA"/>
    <w:rsid w:val="00C96EBF"/>
    <w:rsid w:val="00CA0049"/>
    <w:rsid w:val="00CA16A3"/>
    <w:rsid w:val="00CA1C78"/>
    <w:rsid w:val="00CA1E31"/>
    <w:rsid w:val="00CB500A"/>
    <w:rsid w:val="00CB698E"/>
    <w:rsid w:val="00CC0C23"/>
    <w:rsid w:val="00CC2A93"/>
    <w:rsid w:val="00CC663E"/>
    <w:rsid w:val="00CC66DF"/>
    <w:rsid w:val="00CD1C65"/>
    <w:rsid w:val="00CD2D83"/>
    <w:rsid w:val="00CD3273"/>
    <w:rsid w:val="00CD52C3"/>
    <w:rsid w:val="00CD61DB"/>
    <w:rsid w:val="00CD7138"/>
    <w:rsid w:val="00CE35C0"/>
    <w:rsid w:val="00CE40CB"/>
    <w:rsid w:val="00CE4783"/>
    <w:rsid w:val="00CE716E"/>
    <w:rsid w:val="00CE76ED"/>
    <w:rsid w:val="00CE7A71"/>
    <w:rsid w:val="00CF1446"/>
    <w:rsid w:val="00CF181B"/>
    <w:rsid w:val="00CF20E5"/>
    <w:rsid w:val="00CF323A"/>
    <w:rsid w:val="00D00A52"/>
    <w:rsid w:val="00D056FF"/>
    <w:rsid w:val="00D07488"/>
    <w:rsid w:val="00D11B2E"/>
    <w:rsid w:val="00D13FDC"/>
    <w:rsid w:val="00D17F3B"/>
    <w:rsid w:val="00D26034"/>
    <w:rsid w:val="00D32707"/>
    <w:rsid w:val="00D45A10"/>
    <w:rsid w:val="00D45BF2"/>
    <w:rsid w:val="00D5028F"/>
    <w:rsid w:val="00D55C48"/>
    <w:rsid w:val="00D55DDB"/>
    <w:rsid w:val="00D55EDE"/>
    <w:rsid w:val="00D62BD5"/>
    <w:rsid w:val="00D64E8D"/>
    <w:rsid w:val="00D73D05"/>
    <w:rsid w:val="00D8257F"/>
    <w:rsid w:val="00D94BBF"/>
    <w:rsid w:val="00D97572"/>
    <w:rsid w:val="00DB15DC"/>
    <w:rsid w:val="00DB2EC1"/>
    <w:rsid w:val="00DB3CB5"/>
    <w:rsid w:val="00DB5917"/>
    <w:rsid w:val="00DC4A09"/>
    <w:rsid w:val="00DC5E2F"/>
    <w:rsid w:val="00DC6D8D"/>
    <w:rsid w:val="00DD0D63"/>
    <w:rsid w:val="00DD1244"/>
    <w:rsid w:val="00DD5C0B"/>
    <w:rsid w:val="00DD5DB9"/>
    <w:rsid w:val="00DD622D"/>
    <w:rsid w:val="00DD72AD"/>
    <w:rsid w:val="00DD7B94"/>
    <w:rsid w:val="00DE5BE9"/>
    <w:rsid w:val="00DF290A"/>
    <w:rsid w:val="00DF306E"/>
    <w:rsid w:val="00DF6E41"/>
    <w:rsid w:val="00DF6E76"/>
    <w:rsid w:val="00E01501"/>
    <w:rsid w:val="00E02AC7"/>
    <w:rsid w:val="00E06194"/>
    <w:rsid w:val="00E07EBC"/>
    <w:rsid w:val="00E17CA7"/>
    <w:rsid w:val="00E25DB0"/>
    <w:rsid w:val="00E262D7"/>
    <w:rsid w:val="00E32E5B"/>
    <w:rsid w:val="00E36B4D"/>
    <w:rsid w:val="00E43F05"/>
    <w:rsid w:val="00E43F08"/>
    <w:rsid w:val="00E4541C"/>
    <w:rsid w:val="00E47C93"/>
    <w:rsid w:val="00E51C5F"/>
    <w:rsid w:val="00E55BA5"/>
    <w:rsid w:val="00E55BD1"/>
    <w:rsid w:val="00E56564"/>
    <w:rsid w:val="00E61AC1"/>
    <w:rsid w:val="00E656ED"/>
    <w:rsid w:val="00E673A3"/>
    <w:rsid w:val="00E71B0E"/>
    <w:rsid w:val="00E75083"/>
    <w:rsid w:val="00E8214B"/>
    <w:rsid w:val="00E83273"/>
    <w:rsid w:val="00E8430B"/>
    <w:rsid w:val="00E85CAC"/>
    <w:rsid w:val="00E86304"/>
    <w:rsid w:val="00E9036F"/>
    <w:rsid w:val="00E9291D"/>
    <w:rsid w:val="00E93299"/>
    <w:rsid w:val="00E950CB"/>
    <w:rsid w:val="00E9535C"/>
    <w:rsid w:val="00EA2869"/>
    <w:rsid w:val="00EA6286"/>
    <w:rsid w:val="00EA62A2"/>
    <w:rsid w:val="00EA7697"/>
    <w:rsid w:val="00EB03A7"/>
    <w:rsid w:val="00EB53FC"/>
    <w:rsid w:val="00EB6EAF"/>
    <w:rsid w:val="00EB7FCC"/>
    <w:rsid w:val="00EC0346"/>
    <w:rsid w:val="00EC0465"/>
    <w:rsid w:val="00ED6950"/>
    <w:rsid w:val="00ED705A"/>
    <w:rsid w:val="00EE29AF"/>
    <w:rsid w:val="00EF03D1"/>
    <w:rsid w:val="00EF4053"/>
    <w:rsid w:val="00EF6922"/>
    <w:rsid w:val="00F03D15"/>
    <w:rsid w:val="00F140FF"/>
    <w:rsid w:val="00F16DF3"/>
    <w:rsid w:val="00F203DC"/>
    <w:rsid w:val="00F22727"/>
    <w:rsid w:val="00F23205"/>
    <w:rsid w:val="00F23683"/>
    <w:rsid w:val="00F247B6"/>
    <w:rsid w:val="00F30047"/>
    <w:rsid w:val="00F3415F"/>
    <w:rsid w:val="00F34F64"/>
    <w:rsid w:val="00F3534B"/>
    <w:rsid w:val="00F358C0"/>
    <w:rsid w:val="00F35E09"/>
    <w:rsid w:val="00F40617"/>
    <w:rsid w:val="00F42655"/>
    <w:rsid w:val="00F447D6"/>
    <w:rsid w:val="00F46A16"/>
    <w:rsid w:val="00F46B27"/>
    <w:rsid w:val="00F50080"/>
    <w:rsid w:val="00F5141E"/>
    <w:rsid w:val="00F57ACA"/>
    <w:rsid w:val="00F60C39"/>
    <w:rsid w:val="00F623A1"/>
    <w:rsid w:val="00F63EB1"/>
    <w:rsid w:val="00F70B1F"/>
    <w:rsid w:val="00F73F1B"/>
    <w:rsid w:val="00F74140"/>
    <w:rsid w:val="00F75FBF"/>
    <w:rsid w:val="00F81FA5"/>
    <w:rsid w:val="00F840C5"/>
    <w:rsid w:val="00F871F6"/>
    <w:rsid w:val="00F90D92"/>
    <w:rsid w:val="00F92485"/>
    <w:rsid w:val="00F966A6"/>
    <w:rsid w:val="00FA39D2"/>
    <w:rsid w:val="00FB0AA9"/>
    <w:rsid w:val="00FB0ABF"/>
    <w:rsid w:val="00FB11DA"/>
    <w:rsid w:val="00FB1331"/>
    <w:rsid w:val="00FB3902"/>
    <w:rsid w:val="00FC08B4"/>
    <w:rsid w:val="00FC25A6"/>
    <w:rsid w:val="00FD0989"/>
    <w:rsid w:val="00FD250F"/>
    <w:rsid w:val="00FD49C9"/>
    <w:rsid w:val="00FE5B78"/>
    <w:rsid w:val="00FE7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8CE776B-5D26-492E-985E-D9AF1EB5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aliases w:val="Dyplom_PW"/>
    <w:qFormat/>
    <w:rsid w:val="00393F38"/>
    <w:pPr>
      <w:spacing w:line="360" w:lineRule="auto"/>
      <w:jc w:val="both"/>
    </w:pPr>
    <w:rPr>
      <w:rFonts w:ascii="Times New Roman" w:hAnsi="Times New Roman" w:cs="Calibri"/>
      <w:color w:val="000000"/>
      <w:sz w:val="24"/>
      <w:szCs w:val="20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A4E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5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</dc:creator>
  <cp:keywords/>
  <dc:description/>
  <cp:lastModifiedBy>Krzysztof</cp:lastModifiedBy>
  <cp:revision>2</cp:revision>
  <dcterms:created xsi:type="dcterms:W3CDTF">2017-08-16T09:10:00Z</dcterms:created>
  <dcterms:modified xsi:type="dcterms:W3CDTF">2017-08-16T09:23:00Z</dcterms:modified>
</cp:coreProperties>
</file>